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ga Manolenl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g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nolenl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asdjsdaj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an@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38290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